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E796B" w14:textId="2C38A080" w:rsidR="00E26811" w:rsidRDefault="0026527A" w:rsidP="00F93AC8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 wp14:anchorId="3271F9DD" wp14:editId="3A56AA6A">
            <wp:simplePos x="0" y="0"/>
            <wp:positionH relativeFrom="column">
              <wp:posOffset>1648212</wp:posOffset>
            </wp:positionH>
            <wp:positionV relativeFrom="paragraph">
              <wp:posOffset>-381967</wp:posOffset>
            </wp:positionV>
            <wp:extent cx="2944495" cy="707390"/>
            <wp:effectExtent l="0" t="0" r="1905" b="3810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4495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se sans" w:hAnsi="hse sans"/>
          <w:noProof/>
          <w:color w:val="2E74B5" w:themeColor="accent1" w:themeShade="BF"/>
          <w:sz w:val="23"/>
          <w:szCs w:val="23"/>
        </w:rPr>
        <w:drawing>
          <wp:anchor distT="0" distB="0" distL="114300" distR="114300" simplePos="0" relativeHeight="251660288" behindDoc="0" locked="0" layoutInCell="1" allowOverlap="1" wp14:anchorId="1E852316" wp14:editId="70EB3408">
            <wp:simplePos x="0" y="0"/>
            <wp:positionH relativeFrom="column">
              <wp:posOffset>5316855</wp:posOffset>
            </wp:positionH>
            <wp:positionV relativeFrom="paragraph">
              <wp:posOffset>-619981</wp:posOffset>
            </wp:positionV>
            <wp:extent cx="948110" cy="948110"/>
            <wp:effectExtent l="0" t="0" r="4445" b="4445"/>
            <wp:wrapNone/>
            <wp:docPr id="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/>
                    </pic:cNvPicPr>
                  </pic:nvPicPr>
                  <pic:blipFill>
                    <a:blip r:embed="rId10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/>
                  </pic:blipFill>
                  <pic:spPr bwMode="auto">
                    <a:xfrm>
                      <a:off x="0" y="0"/>
                      <a:ext cx="948110" cy="94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76032134" wp14:editId="57876F54">
            <wp:simplePos x="0" y="0"/>
            <wp:positionH relativeFrom="column">
              <wp:posOffset>-733260</wp:posOffset>
            </wp:positionH>
            <wp:positionV relativeFrom="paragraph">
              <wp:posOffset>-914400</wp:posOffset>
            </wp:positionV>
            <wp:extent cx="2210462" cy="1352210"/>
            <wp:effectExtent l="0" t="0" r="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/>
                    </pic:cNvPicPr>
                  </pic:nvPicPr>
                  <pic:blipFill>
                    <a:blip r:embed="rId11"/>
                    <a:srcRect l="1342" t="2957" r="15164" b="60069"/>
                    <a:stretch/>
                  </pic:blipFill>
                  <pic:spPr bwMode="auto">
                    <a:xfrm>
                      <a:off x="0" y="0"/>
                      <a:ext cx="2210462" cy="13522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84E919" w14:textId="77777777" w:rsidR="004F25F1" w:rsidRDefault="004F25F1" w:rsidP="00F93AC8">
      <w:pPr>
        <w:jc w:val="center"/>
        <w:rPr>
          <w:rFonts w:ascii="Times New Roman" w:hAnsi="Times New Roman" w:cs="Times New Roman"/>
          <w:b/>
          <w:sz w:val="28"/>
          <w:lang w:val="en-US"/>
        </w:rPr>
      </w:pPr>
    </w:p>
    <w:p w14:paraId="10EF14CA" w14:textId="77777777" w:rsidR="004F25F1" w:rsidRPr="00884B60" w:rsidRDefault="004F25F1" w:rsidP="00886A3B">
      <w:pPr>
        <w:rPr>
          <w:rFonts w:ascii="Times New Roman" w:hAnsi="Times New Roman" w:cs="Times New Roman"/>
          <w:b/>
          <w:sz w:val="28"/>
        </w:rPr>
      </w:pPr>
    </w:p>
    <w:p w14:paraId="228043F8" w14:textId="2CAD2521" w:rsidR="001C2B9C" w:rsidRDefault="0028467F" w:rsidP="00752DC7">
      <w:pPr>
        <w:jc w:val="center"/>
        <w:rPr>
          <w:rFonts w:ascii="Times New Roman" w:eastAsia="Calibri" w:hAnsi="Times New Roman" w:cs="Times New Roman"/>
          <w:b/>
          <w:sz w:val="40"/>
          <w:lang w:val="en-US"/>
        </w:rPr>
      </w:pPr>
      <w:r w:rsidRPr="00741C7D">
        <w:rPr>
          <w:rFonts w:ascii="Times New Roman" w:eastAsia="Calibri" w:hAnsi="Times New Roman" w:cs="Times New Roman"/>
          <w:b/>
          <w:sz w:val="40"/>
          <w:lang w:val="en-US"/>
        </w:rPr>
        <w:t xml:space="preserve">ANNEX </w:t>
      </w:r>
      <w:r w:rsidR="005C4CE3" w:rsidRPr="00741C7D">
        <w:rPr>
          <w:rFonts w:ascii="Times New Roman" w:hAnsi="Times New Roman" w:cs="Times New Roman" w:hint="eastAsia"/>
          <w:b/>
          <w:sz w:val="40"/>
          <w:lang w:val="en-US" w:eastAsia="ko-KR"/>
        </w:rPr>
        <w:t>I</w:t>
      </w:r>
      <w:r w:rsidRPr="00741C7D">
        <w:rPr>
          <w:rFonts w:ascii="Times New Roman" w:eastAsia="Calibri" w:hAnsi="Times New Roman" w:cs="Times New Roman"/>
          <w:b/>
          <w:sz w:val="40"/>
          <w:lang w:val="en-US"/>
        </w:rPr>
        <w:t>. ABSTRACT</w:t>
      </w:r>
    </w:p>
    <w:p w14:paraId="2BCE8D75" w14:textId="0136C195" w:rsidR="001C2B9C" w:rsidRPr="001C2B9C" w:rsidRDefault="001C2B9C" w:rsidP="00752DC7">
      <w:pPr>
        <w:jc w:val="both"/>
        <w:rPr>
          <w:rFonts w:ascii="Times New Roman" w:eastAsia="Calibri" w:hAnsi="Times New Roman" w:cs="Times New Roman"/>
          <w:bCs/>
          <w:sz w:val="24"/>
          <w:szCs w:val="16"/>
          <w:lang w:val="en-US"/>
        </w:rPr>
      </w:pP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Dear participants, </w:t>
      </w:r>
      <w:proofErr w:type="gramStart"/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>in order to</w:t>
      </w:r>
      <w:proofErr w:type="gramEnd"/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 register your application for a presentation at our conference, we ask you to carefully and correctly fill out ANNEX 1 and save it as a Word document. </w:t>
      </w:r>
      <w:r w:rsidR="00752DC7">
        <w:rPr>
          <w:rFonts w:ascii="Times New Roman" w:eastAsia="Calibri" w:hAnsi="Times New Roman" w:cs="Times New Roman"/>
          <w:bCs/>
          <w:sz w:val="24"/>
          <w:szCs w:val="16"/>
          <w:lang w:val="en-US"/>
        </w:rPr>
        <w:t>Please</w:t>
      </w: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 send </w:t>
      </w:r>
      <w:r w:rsidR="00752DC7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ANNEX 1 </w:t>
      </w: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to the electronic address of the organizing committee of the conference 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>(weic@hse.ru)</w:t>
      </w: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, putting in the copy the address of the conference coordinator M.S. </w:t>
      </w:r>
      <w:proofErr w:type="spellStart"/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>Sadygzade</w:t>
      </w:r>
      <w:proofErr w:type="spellEnd"/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 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>(msadygzade@hse.ru)</w:t>
      </w: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 xml:space="preserve">, until 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 xml:space="preserve">23:59 </w:t>
      </w:r>
      <w:r w:rsidR="00752DC7"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>(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 xml:space="preserve">Moscow </w:t>
      </w:r>
      <w:r w:rsidR="00752DC7"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>T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>ime</w:t>
      </w:r>
      <w:r w:rsidR="00752DC7"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 xml:space="preserve"> Zone)</w:t>
      </w:r>
      <w:r w:rsidRPr="00752DC7">
        <w:rPr>
          <w:rFonts w:ascii="Times New Roman" w:eastAsia="Calibri" w:hAnsi="Times New Roman" w:cs="Times New Roman"/>
          <w:b/>
          <w:sz w:val="24"/>
          <w:szCs w:val="16"/>
          <w:lang w:val="en-US"/>
        </w:rPr>
        <w:t xml:space="preserve"> November 10, 2022</w:t>
      </w:r>
      <w:r w:rsidRPr="001C2B9C">
        <w:rPr>
          <w:rFonts w:ascii="Times New Roman" w:eastAsia="Calibri" w:hAnsi="Times New Roman" w:cs="Times New Roman"/>
          <w:bCs/>
          <w:sz w:val="24"/>
          <w:szCs w:val="16"/>
          <w:lang w:val="en-US"/>
        </w:rPr>
        <w:t>.</w:t>
      </w:r>
    </w:p>
    <w:p w14:paraId="35E289B5" w14:textId="77777777" w:rsidR="00B66E9D" w:rsidRPr="00B66E9D" w:rsidRDefault="00B66E9D" w:rsidP="00B66E9D">
      <w:pPr>
        <w:spacing w:after="0"/>
        <w:jc w:val="center"/>
        <w:rPr>
          <w:rFonts w:ascii="Times New Roman" w:eastAsia="Calibri" w:hAnsi="Times New Roman" w:cs="Times New Roman"/>
          <w:b/>
          <w:sz w:val="24"/>
          <w:lang w:val="en-US"/>
        </w:rPr>
      </w:pPr>
    </w:p>
    <w:p w14:paraId="4EC9C32A" w14:textId="77777777" w:rsidR="00B66E9D" w:rsidRPr="00B66E9D" w:rsidRDefault="00B66E9D" w:rsidP="00B66E9D">
      <w:pPr>
        <w:spacing w:after="0"/>
        <w:jc w:val="center"/>
        <w:rPr>
          <w:rFonts w:ascii="Times New Roman" w:eastAsia="Calibri" w:hAnsi="Times New Roman" w:cs="Times New Roman"/>
          <w:b/>
          <w:sz w:val="24"/>
          <w:lang w:val="en-US"/>
        </w:rPr>
      </w:pPr>
      <w:r w:rsidRPr="00B66E9D">
        <w:rPr>
          <w:rFonts w:ascii="Times New Roman" w:eastAsia="Calibri" w:hAnsi="Times New Roman" w:cs="Times New Roman"/>
          <w:b/>
          <w:sz w:val="24"/>
          <w:lang w:val="en-US"/>
        </w:rPr>
        <w:t xml:space="preserve">The 4th International Conference </w:t>
      </w:r>
    </w:p>
    <w:p w14:paraId="2D50F701" w14:textId="77777777" w:rsidR="00B66E9D" w:rsidRPr="00B66E9D" w:rsidRDefault="00B66E9D" w:rsidP="00B66E9D">
      <w:pPr>
        <w:spacing w:after="0"/>
        <w:jc w:val="center"/>
        <w:rPr>
          <w:rFonts w:ascii="Times New Roman" w:eastAsia="Calibri" w:hAnsi="Times New Roman" w:cs="Times New Roman"/>
          <w:bCs/>
          <w:sz w:val="24"/>
          <w:lang w:val="en-US"/>
        </w:rPr>
      </w:pPr>
      <w:r w:rsidRPr="00B66E9D">
        <w:rPr>
          <w:rFonts w:ascii="Times New Roman" w:eastAsia="Calibri" w:hAnsi="Times New Roman" w:cs="Times New Roman"/>
          <w:bCs/>
          <w:sz w:val="24"/>
          <w:lang w:val="en-US"/>
        </w:rPr>
        <w:t>“THE WORLD MAJORITY IN THE CONTEMPORARY INTERNATIONAL REALITIES (FROM FRAGMENTATION TO NEW INSTITUTIONALIZATION)”</w:t>
      </w:r>
    </w:p>
    <w:p w14:paraId="1620A58D" w14:textId="77777777" w:rsidR="00B66E9D" w:rsidRPr="00B66E9D" w:rsidRDefault="00B66E9D" w:rsidP="00B66E9D">
      <w:pPr>
        <w:spacing w:after="0"/>
        <w:jc w:val="center"/>
        <w:rPr>
          <w:rFonts w:ascii="Times New Roman" w:eastAsia="Calibri" w:hAnsi="Times New Roman" w:cs="Times New Roman"/>
          <w:bCs/>
          <w:sz w:val="24"/>
          <w:lang w:val="en-US"/>
        </w:rPr>
      </w:pPr>
      <w:r w:rsidRPr="00B66E9D">
        <w:rPr>
          <w:rFonts w:ascii="Times New Roman" w:eastAsia="Calibri" w:hAnsi="Times New Roman" w:cs="Times New Roman"/>
          <w:bCs/>
          <w:sz w:val="24"/>
          <w:lang w:val="en-US"/>
        </w:rPr>
        <w:t>December 1-2, 2022</w:t>
      </w:r>
    </w:p>
    <w:p w14:paraId="5221F2CA" w14:textId="120B624E" w:rsidR="0028467F" w:rsidRPr="00B66E9D" w:rsidRDefault="00B66E9D" w:rsidP="00B66E9D">
      <w:pPr>
        <w:spacing w:after="0"/>
        <w:jc w:val="center"/>
        <w:rPr>
          <w:rFonts w:ascii="Times New Roman" w:eastAsia="Calibri" w:hAnsi="Times New Roman" w:cs="Times New Roman"/>
          <w:bCs/>
          <w:sz w:val="24"/>
          <w:lang w:val="en-US"/>
        </w:rPr>
      </w:pPr>
      <w:r w:rsidRPr="00B66E9D">
        <w:rPr>
          <w:rFonts w:ascii="Times New Roman" w:eastAsia="Calibri" w:hAnsi="Times New Roman" w:cs="Times New Roman"/>
          <w:bCs/>
          <w:sz w:val="24"/>
          <w:lang w:val="en-US"/>
        </w:rPr>
        <w:t>Moscow, Russian Federation</w:t>
      </w:r>
    </w:p>
    <w:p w14:paraId="7B6C1CDA" w14:textId="77777777" w:rsidR="0028467F" w:rsidRPr="0028467F" w:rsidRDefault="0028467F" w:rsidP="0028467F">
      <w:pPr>
        <w:spacing w:after="0"/>
        <w:jc w:val="center"/>
        <w:rPr>
          <w:rFonts w:ascii="Times New Roman" w:eastAsia="Calibri" w:hAnsi="Times New Roman" w:cs="Times New Roman"/>
          <w:sz w:val="24"/>
          <w:lang w:val="en-US"/>
        </w:rPr>
      </w:pPr>
    </w:p>
    <w:tbl>
      <w:tblPr>
        <w:tblW w:w="10774" w:type="dxa"/>
        <w:tblInd w:w="-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7654"/>
      </w:tblGrid>
      <w:tr w:rsidR="0028467F" w:rsidRPr="00741C7D" w14:paraId="4C9306EA" w14:textId="77777777" w:rsidTr="00741C7D">
        <w:tc>
          <w:tcPr>
            <w:tcW w:w="3120" w:type="dxa"/>
            <w:shd w:val="clear" w:color="auto" w:fill="auto"/>
          </w:tcPr>
          <w:p w14:paraId="7D9BBF7E" w14:textId="77777777"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Full Name in English</w:t>
            </w:r>
          </w:p>
        </w:tc>
        <w:tc>
          <w:tcPr>
            <w:tcW w:w="7654" w:type="dxa"/>
            <w:shd w:val="clear" w:color="auto" w:fill="auto"/>
          </w:tcPr>
          <w:p w14:paraId="5B0E3EFB" w14:textId="77777777"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91967" w:rsidRPr="00741C7D" w14:paraId="3204377C" w14:textId="77777777" w:rsidTr="00741C7D">
        <w:tc>
          <w:tcPr>
            <w:tcW w:w="3120" w:type="dxa"/>
            <w:shd w:val="clear" w:color="auto" w:fill="auto"/>
          </w:tcPr>
          <w:p w14:paraId="3F7D0FC8" w14:textId="77777777" w:rsidR="00291967" w:rsidRPr="00741C7D" w:rsidRDefault="0029196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E-mail</w:t>
            </w:r>
          </w:p>
        </w:tc>
        <w:tc>
          <w:tcPr>
            <w:tcW w:w="7654" w:type="dxa"/>
            <w:shd w:val="clear" w:color="auto" w:fill="auto"/>
          </w:tcPr>
          <w:p w14:paraId="3BD33E27" w14:textId="77777777" w:rsidR="00291967" w:rsidRPr="00741C7D" w:rsidRDefault="00291967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741C7D" w14:paraId="4693B238" w14:textId="77777777" w:rsidTr="00741C7D">
        <w:tc>
          <w:tcPr>
            <w:tcW w:w="3120" w:type="dxa"/>
            <w:shd w:val="clear" w:color="auto" w:fill="auto"/>
          </w:tcPr>
          <w:p w14:paraId="66D1574D" w14:textId="77777777"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Place of work, Status</w:t>
            </w:r>
          </w:p>
        </w:tc>
        <w:tc>
          <w:tcPr>
            <w:tcW w:w="7654" w:type="dxa"/>
            <w:shd w:val="clear" w:color="auto" w:fill="auto"/>
          </w:tcPr>
          <w:p w14:paraId="080F1B37" w14:textId="77777777"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741C7D" w14:paraId="4F36DF5C" w14:textId="77777777" w:rsidTr="00741C7D">
        <w:tc>
          <w:tcPr>
            <w:tcW w:w="3120" w:type="dxa"/>
            <w:shd w:val="clear" w:color="auto" w:fill="auto"/>
          </w:tcPr>
          <w:p w14:paraId="2B28F2C0" w14:textId="77777777" w:rsidR="0028467F" w:rsidRPr="00741C7D" w:rsidRDefault="0028467F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Research Topic in English</w:t>
            </w:r>
          </w:p>
        </w:tc>
        <w:tc>
          <w:tcPr>
            <w:tcW w:w="7654" w:type="dxa"/>
            <w:shd w:val="clear" w:color="auto" w:fill="auto"/>
          </w:tcPr>
          <w:p w14:paraId="5CF57282" w14:textId="77777777"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  <w:tr w:rsidR="0028467F" w:rsidRPr="00014160" w14:paraId="50DDD4B2" w14:textId="77777777" w:rsidTr="00741C7D">
        <w:tc>
          <w:tcPr>
            <w:tcW w:w="3120" w:type="dxa"/>
            <w:shd w:val="clear" w:color="auto" w:fill="auto"/>
          </w:tcPr>
          <w:p w14:paraId="0723A91D" w14:textId="1DAE7E71" w:rsidR="0028467F" w:rsidRPr="00741C7D" w:rsidRDefault="0029196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Please highlight the</w:t>
            </w:r>
            <w:r w:rsidR="00B66E9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 xml:space="preserve"> </w:t>
            </w: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 xml:space="preserve">section in which you would like to participate. </w:t>
            </w:r>
          </w:p>
        </w:tc>
        <w:tc>
          <w:tcPr>
            <w:tcW w:w="7654" w:type="dxa"/>
            <w:shd w:val="clear" w:color="auto" w:fill="auto"/>
          </w:tcPr>
          <w:p w14:paraId="59774D50" w14:textId="201DB9FC" w:rsidR="00B57307" w:rsidRPr="00741C7D" w:rsidRDefault="00291967" w:rsidP="00752DC7">
            <w:pPr>
              <w:spacing w:after="0" w:line="240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Section</w:t>
            </w:r>
            <w:r w:rsidR="00B57307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1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57307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Section 2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481DF4">
              <w:rPr>
                <w:rFonts w:ascii="Times New Roman" w:eastAsia="Calibri" w:hAnsi="Times New Roman" w:cs="Times New Roman"/>
                <w:sz w:val="24"/>
                <w:lang w:val="en-US"/>
              </w:rPr>
              <w:t>Section 3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>Section 4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>Section 5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>Section 6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br/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Section 7 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>Section 8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>Section 9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- </w:t>
            </w:r>
            <w:r w:rsidR="00B66E9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Section 10 </w:t>
            </w:r>
            <w:r w:rsidR="00752DC7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- </w:t>
            </w:r>
            <w:r w:rsidR="00B57307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>Youth Section</w:t>
            </w:r>
          </w:p>
        </w:tc>
      </w:tr>
      <w:tr w:rsidR="0028467F" w:rsidRPr="00014160" w14:paraId="3767D017" w14:textId="77777777" w:rsidTr="00741C7D">
        <w:trPr>
          <w:trHeight w:val="4101"/>
        </w:trPr>
        <w:tc>
          <w:tcPr>
            <w:tcW w:w="3120" w:type="dxa"/>
            <w:shd w:val="clear" w:color="auto" w:fill="auto"/>
          </w:tcPr>
          <w:p w14:paraId="69359A50" w14:textId="77777777" w:rsidR="0028467F" w:rsidRPr="00741C7D" w:rsidRDefault="001F3727" w:rsidP="00741C7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lang w:val="en-US"/>
              </w:rPr>
            </w:pPr>
            <w:r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 xml:space="preserve">Abstract in </w:t>
            </w:r>
            <w:r w:rsidR="0028467F" w:rsidRPr="00741C7D">
              <w:rPr>
                <w:rFonts w:ascii="Times New Roman" w:eastAsia="Calibri" w:hAnsi="Times New Roman" w:cs="Times New Roman"/>
                <w:b/>
                <w:sz w:val="24"/>
                <w:lang w:val="en-US"/>
              </w:rPr>
              <w:t>English</w:t>
            </w:r>
            <w:r w:rsidR="0028467F" w:rsidRPr="00741C7D">
              <w:rPr>
                <w:rFonts w:ascii="Times New Roman" w:eastAsia="Calibri" w:hAnsi="Times New Roman" w:cs="Times New Roman"/>
                <w:sz w:val="24"/>
                <w:lang w:val="en-US"/>
              </w:rPr>
              <w:t xml:space="preserve"> (Guidelines for abstracts: 500 to 800 words in English. Abstracts are to be attached to the application form during the online registration.)</w:t>
            </w:r>
          </w:p>
        </w:tc>
        <w:tc>
          <w:tcPr>
            <w:tcW w:w="7654" w:type="dxa"/>
            <w:shd w:val="clear" w:color="auto" w:fill="auto"/>
          </w:tcPr>
          <w:p w14:paraId="486DCD3F" w14:textId="77777777" w:rsidR="0028467F" w:rsidRPr="00741C7D" w:rsidRDefault="0028467F" w:rsidP="00741C7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lang w:val="en-US"/>
              </w:rPr>
            </w:pPr>
          </w:p>
        </w:tc>
      </w:tr>
    </w:tbl>
    <w:p w14:paraId="24A6D2E8" w14:textId="77777777" w:rsidR="00AF43FD" w:rsidRPr="0028467F" w:rsidRDefault="00AF43FD" w:rsidP="00AF43F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  <w:lang w:val="en-US" w:eastAsia="ko-KR"/>
        </w:rPr>
      </w:pPr>
    </w:p>
    <w:p w14:paraId="2EF5CBE0" w14:textId="77777777" w:rsidR="00AF43FD" w:rsidRPr="0028467F" w:rsidRDefault="00AF43FD" w:rsidP="00AF43FD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 w:eastAsia="ko-KR"/>
        </w:rPr>
      </w:pPr>
    </w:p>
    <w:sectPr w:rsidR="00AF43FD" w:rsidRPr="0028467F" w:rsidSect="00B12484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2FFD7" w14:textId="77777777" w:rsidR="002C0FA5" w:rsidRDefault="002C0FA5" w:rsidP="00E077E3">
      <w:pPr>
        <w:spacing w:after="0" w:line="240" w:lineRule="auto"/>
      </w:pPr>
      <w:r>
        <w:separator/>
      </w:r>
    </w:p>
  </w:endnote>
  <w:endnote w:type="continuationSeparator" w:id="0">
    <w:p w14:paraId="6C46D5D5" w14:textId="77777777" w:rsidR="002C0FA5" w:rsidRDefault="002C0FA5" w:rsidP="00E07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se sans">
    <w:altName w:val="Calibri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AED3" w14:textId="77777777" w:rsidR="002C0FA5" w:rsidRDefault="002C0FA5" w:rsidP="00E077E3">
      <w:pPr>
        <w:spacing w:after="0" w:line="240" w:lineRule="auto"/>
      </w:pPr>
      <w:r>
        <w:separator/>
      </w:r>
    </w:p>
  </w:footnote>
  <w:footnote w:type="continuationSeparator" w:id="0">
    <w:p w14:paraId="5AD3B7BA" w14:textId="77777777" w:rsidR="002C0FA5" w:rsidRDefault="002C0FA5" w:rsidP="00E077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5098C"/>
    <w:multiLevelType w:val="hybridMultilevel"/>
    <w:tmpl w:val="C33685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606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NDAzNTMzNjGzNDBR0lEKTi0uzszPAykwqgUASvJLsCwAAAA="/>
  </w:docVars>
  <w:rsids>
    <w:rsidRoot w:val="00C54175"/>
    <w:rsid w:val="00014160"/>
    <w:rsid w:val="00014235"/>
    <w:rsid w:val="000326AC"/>
    <w:rsid w:val="00032DD0"/>
    <w:rsid w:val="000471EE"/>
    <w:rsid w:val="00070F16"/>
    <w:rsid w:val="00074306"/>
    <w:rsid w:val="000807E2"/>
    <w:rsid w:val="00082FB8"/>
    <w:rsid w:val="000A087E"/>
    <w:rsid w:val="000B5543"/>
    <w:rsid w:val="000B75F0"/>
    <w:rsid w:val="000F799C"/>
    <w:rsid w:val="00114B0D"/>
    <w:rsid w:val="00114B2B"/>
    <w:rsid w:val="001519E0"/>
    <w:rsid w:val="0017503B"/>
    <w:rsid w:val="00181987"/>
    <w:rsid w:val="001C2B9C"/>
    <w:rsid w:val="001E452B"/>
    <w:rsid w:val="001E4622"/>
    <w:rsid w:val="001E6DDB"/>
    <w:rsid w:val="001F3727"/>
    <w:rsid w:val="002437A7"/>
    <w:rsid w:val="00255C43"/>
    <w:rsid w:val="0026527A"/>
    <w:rsid w:val="0028467F"/>
    <w:rsid w:val="00291967"/>
    <w:rsid w:val="002B5485"/>
    <w:rsid w:val="002C0FA5"/>
    <w:rsid w:val="002E2D34"/>
    <w:rsid w:val="00391227"/>
    <w:rsid w:val="00394573"/>
    <w:rsid w:val="003B22CD"/>
    <w:rsid w:val="00427FC8"/>
    <w:rsid w:val="00433676"/>
    <w:rsid w:val="00456464"/>
    <w:rsid w:val="00463EB9"/>
    <w:rsid w:val="00477E82"/>
    <w:rsid w:val="00481B74"/>
    <w:rsid w:val="00481DF4"/>
    <w:rsid w:val="0049587E"/>
    <w:rsid w:val="004C59A2"/>
    <w:rsid w:val="004D362C"/>
    <w:rsid w:val="004F25F1"/>
    <w:rsid w:val="005249FD"/>
    <w:rsid w:val="005268AA"/>
    <w:rsid w:val="00552C77"/>
    <w:rsid w:val="005542FD"/>
    <w:rsid w:val="005612ED"/>
    <w:rsid w:val="005635FE"/>
    <w:rsid w:val="0058672E"/>
    <w:rsid w:val="005B0B82"/>
    <w:rsid w:val="005C4CE3"/>
    <w:rsid w:val="005D62F0"/>
    <w:rsid w:val="005E66B9"/>
    <w:rsid w:val="00605041"/>
    <w:rsid w:val="006119BE"/>
    <w:rsid w:val="00611C07"/>
    <w:rsid w:val="00621965"/>
    <w:rsid w:val="0064106E"/>
    <w:rsid w:val="00642BD4"/>
    <w:rsid w:val="00653F6F"/>
    <w:rsid w:val="006E670C"/>
    <w:rsid w:val="006F64BF"/>
    <w:rsid w:val="00741C7D"/>
    <w:rsid w:val="00752B33"/>
    <w:rsid w:val="00752DC7"/>
    <w:rsid w:val="007863DF"/>
    <w:rsid w:val="00792FD5"/>
    <w:rsid w:val="007C4E5F"/>
    <w:rsid w:val="007E098B"/>
    <w:rsid w:val="007E16EB"/>
    <w:rsid w:val="00812972"/>
    <w:rsid w:val="00820040"/>
    <w:rsid w:val="00830B88"/>
    <w:rsid w:val="00833321"/>
    <w:rsid w:val="0084525A"/>
    <w:rsid w:val="0086584D"/>
    <w:rsid w:val="00884B60"/>
    <w:rsid w:val="00886A3B"/>
    <w:rsid w:val="008A27E2"/>
    <w:rsid w:val="008B79FB"/>
    <w:rsid w:val="009361EB"/>
    <w:rsid w:val="00942A8A"/>
    <w:rsid w:val="00984417"/>
    <w:rsid w:val="009B0403"/>
    <w:rsid w:val="009B2B75"/>
    <w:rsid w:val="009C1421"/>
    <w:rsid w:val="009C2E88"/>
    <w:rsid w:val="009C4223"/>
    <w:rsid w:val="00A25779"/>
    <w:rsid w:val="00A348CA"/>
    <w:rsid w:val="00A72314"/>
    <w:rsid w:val="00AA7CB3"/>
    <w:rsid w:val="00AD2B16"/>
    <w:rsid w:val="00AE2610"/>
    <w:rsid w:val="00AF43FD"/>
    <w:rsid w:val="00B0625C"/>
    <w:rsid w:val="00B12484"/>
    <w:rsid w:val="00B21249"/>
    <w:rsid w:val="00B34720"/>
    <w:rsid w:val="00B524AC"/>
    <w:rsid w:val="00B57307"/>
    <w:rsid w:val="00B66E9D"/>
    <w:rsid w:val="00B745CD"/>
    <w:rsid w:val="00BF2B0B"/>
    <w:rsid w:val="00BF380B"/>
    <w:rsid w:val="00C33A0E"/>
    <w:rsid w:val="00C51231"/>
    <w:rsid w:val="00C54175"/>
    <w:rsid w:val="00C83B60"/>
    <w:rsid w:val="00D00A7D"/>
    <w:rsid w:val="00D417F3"/>
    <w:rsid w:val="00D52031"/>
    <w:rsid w:val="00D76344"/>
    <w:rsid w:val="00D81B8B"/>
    <w:rsid w:val="00D9429F"/>
    <w:rsid w:val="00DF45C0"/>
    <w:rsid w:val="00E02488"/>
    <w:rsid w:val="00E077E3"/>
    <w:rsid w:val="00E26811"/>
    <w:rsid w:val="00E47CF9"/>
    <w:rsid w:val="00E65CD4"/>
    <w:rsid w:val="00E913DB"/>
    <w:rsid w:val="00EA1BC8"/>
    <w:rsid w:val="00EA2A93"/>
    <w:rsid w:val="00EA7E03"/>
    <w:rsid w:val="00EB0FF4"/>
    <w:rsid w:val="00EB1A1B"/>
    <w:rsid w:val="00F51D5C"/>
    <w:rsid w:val="00F679D4"/>
    <w:rsid w:val="00F9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A3791D"/>
  <w15:chartTrackingRefBased/>
  <w15:docId w15:val="{532E2E28-0601-46A7-AE9E-9184BAF29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Arial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77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77E3"/>
  </w:style>
  <w:style w:type="paragraph" w:styleId="a5">
    <w:name w:val="footer"/>
    <w:basedOn w:val="a"/>
    <w:link w:val="a6"/>
    <w:uiPriority w:val="99"/>
    <w:unhideWhenUsed/>
    <w:rsid w:val="00E077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77E3"/>
  </w:style>
  <w:style w:type="paragraph" w:styleId="a7">
    <w:name w:val="Balloon Text"/>
    <w:basedOn w:val="a"/>
    <w:link w:val="a8"/>
    <w:uiPriority w:val="99"/>
    <w:semiHidden/>
    <w:unhideWhenUsed/>
    <w:rsid w:val="00B347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link w:val="a7"/>
    <w:uiPriority w:val="99"/>
    <w:semiHidden/>
    <w:rsid w:val="00B34720"/>
    <w:rPr>
      <w:rFonts w:ascii="Segoe UI" w:hAnsi="Segoe UI" w:cs="Segoe UI"/>
      <w:sz w:val="18"/>
      <w:szCs w:val="18"/>
    </w:rPr>
  </w:style>
  <w:style w:type="character" w:styleId="a9">
    <w:name w:val="Hyperlink"/>
    <w:uiPriority w:val="99"/>
    <w:unhideWhenUsed/>
    <w:rsid w:val="00792FD5"/>
    <w:rPr>
      <w:color w:val="0563C1"/>
      <w:u w:val="single"/>
    </w:rPr>
  </w:style>
  <w:style w:type="table" w:styleId="aa">
    <w:name w:val="Table Grid"/>
    <w:basedOn w:val="a1"/>
    <w:uiPriority w:val="39"/>
    <w:rsid w:val="0028467F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59517-463E-42E0-B229-251B45D08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м Инна Вячеславовна</dc:creator>
  <cp:keywords/>
  <cp:lastModifiedBy>Садыгзаде Мурад Салех Оглы</cp:lastModifiedBy>
  <cp:revision>4</cp:revision>
  <cp:lastPrinted>2020-08-25T12:21:00Z</cp:lastPrinted>
  <dcterms:created xsi:type="dcterms:W3CDTF">2022-10-10T13:38:00Z</dcterms:created>
  <dcterms:modified xsi:type="dcterms:W3CDTF">2022-10-11T14:23:00Z</dcterms:modified>
</cp:coreProperties>
</file>